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3. Write an SQL query to show only odd rows from a 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* from (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ab/>
        <w:t>Select *, ROW_NUMBER() over (ORDER BY (Select NULL)) as row_num from Table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ab/>
        <w:t>) as subquery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row_num % 2 =1;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4. Write an SQL query to clone a new table from another table</w:t>
      </w:r>
      <w:bookmarkStart w:id="0" w:name="_GoBack"/>
      <w:bookmarkEnd w:id="0"/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Create table NewTable as select * from ExistingTable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.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75447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9</Words>
  <Characters>109</Characters>
  <Lines>1</Lines>
  <Paragraphs>1</Paragraphs>
  <TotalTime>6</TotalTime>
  <ScaleCrop>false</ScaleCrop>
  <LinksUpToDate>false</LinksUpToDate>
  <CharactersWithSpaces>127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GOQii-Bhushan</cp:lastModifiedBy>
  <dcterms:modified xsi:type="dcterms:W3CDTF">2023-05-01T13:30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181088AE18694797A7FDAC2B6D50E0CC</vt:lpwstr>
  </property>
</Properties>
</file>